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e24d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5034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6:09:40Z</dcterms:created>
  <dcterms:modified xsi:type="dcterms:W3CDTF">2022-01-18T16:09:40Z</dcterms:modified>
</cp:coreProperties>
</file>